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B0525" w14:textId="77777777" w:rsidR="00A42D42" w:rsidRDefault="00A377D1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Authorship Declaration</w:t>
      </w:r>
    </w:p>
    <w:p w14:paraId="3C013A7A" w14:textId="77777777" w:rsidR="00A42D42" w:rsidRDefault="00A42D42">
      <w:pPr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162D3297" w14:textId="77777777" w:rsidR="00A42D42" w:rsidRDefault="00A42D4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5EFA7D48" w14:textId="77777777" w:rsidR="00A42D42" w:rsidRDefault="00A377D1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I am pleased to submit an original article entitled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_______________________________________________________________________________________</w:t>
      </w:r>
    </w:p>
    <w:p w14:paraId="4AA5165C" w14:textId="77777777" w:rsidR="00A42D42" w:rsidRDefault="00A377D1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______________________________________________________________________________________________________________________________________________________________________________(title of the book chapter)  </w:t>
      </w:r>
    </w:p>
    <w:p w14:paraId="3A57B425" w14:textId="77777777" w:rsidR="00A42D42" w:rsidRDefault="00A377D1">
      <w:pPr>
        <w:spacing w:line="480" w:lineRule="auto"/>
        <w:jc w:val="center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by 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1A6B86C" w14:textId="77777777" w:rsidR="00A42D42" w:rsidRDefault="00A377D1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</w:rPr>
        <w:t>(all authors’ name)</w:t>
      </w:r>
    </w:p>
    <w:p w14:paraId="03FDDDEE" w14:textId="77777777" w:rsidR="00A42D42" w:rsidRDefault="00A377D1">
      <w:pPr>
        <w:spacing w:line="48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for the publication of book entitled ‘</w:t>
      </w: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>Bridging Health Professionals and Communities through Innovation’</w:t>
      </w:r>
    </w:p>
    <w:p w14:paraId="3D37AD02" w14:textId="77777777" w:rsidR="00A42D42" w:rsidRDefault="00A42D42">
      <w:pPr>
        <w:spacing w:line="48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BF4EC63" w14:textId="77777777" w:rsidR="00A42D42" w:rsidRDefault="00A377D1">
      <w:pPr>
        <w:spacing w:line="48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All authors declared that;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F37E53D" wp14:editId="1E624E3F">
                <wp:simplePos x="0" y="0"/>
                <wp:positionH relativeFrom="column">
                  <wp:posOffset>114300</wp:posOffset>
                </wp:positionH>
                <wp:positionV relativeFrom="paragraph">
                  <wp:posOffset>292100</wp:posOffset>
                </wp:positionV>
                <wp:extent cx="253795" cy="21747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7040" y="3679200"/>
                          <a:ext cx="237920" cy="20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587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D602FD" w14:textId="77777777" w:rsidR="00A42D42" w:rsidRDefault="00A4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37E53D" id="Rectangle 11" o:spid="_x0000_s1026" style="position:absolute;left:0;text-align:left;margin-left:9pt;margin-top:23pt;width:20pt;height:17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" fillcolor="white [3201]" strokecolor="black [3200]" strokeweight="1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0D602FD" w14:textId="77777777" w:rsidR="00A42D42" w:rsidRDefault="00A4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E1D5075" w14:textId="77777777" w:rsidR="00A42D42" w:rsidRDefault="00A377D1">
      <w:pPr>
        <w:spacing w:line="480" w:lineRule="auto"/>
        <w:ind w:left="720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This article has not been published and is not under consideration for publication elsewhere. 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608EBE" wp14:editId="5F50F047">
                <wp:simplePos x="0" y="0"/>
                <wp:positionH relativeFrom="column">
                  <wp:posOffset>114300</wp:posOffset>
                </wp:positionH>
                <wp:positionV relativeFrom="paragraph">
                  <wp:posOffset>304800</wp:posOffset>
                </wp:positionV>
                <wp:extent cx="253795" cy="21747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7040" y="3679200"/>
                          <a:ext cx="237920" cy="20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587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992917E" w14:textId="77777777" w:rsidR="00A42D42" w:rsidRDefault="00A4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608EBE" id="Rectangle 14" o:spid="_x0000_s1027" style="position:absolute;left:0;text-align:left;margin-left:9pt;margin-top:24pt;width:20pt;height:17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" fillcolor="white [3201]" strokecolor="black [3200]" strokeweight="1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4992917E" w14:textId="77777777" w:rsidR="00A42D42" w:rsidRDefault="00A4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5A45EB6" w14:textId="77777777" w:rsidR="00A42D42" w:rsidRDefault="00A377D1">
      <w:pPr>
        <w:spacing w:line="480" w:lineRule="auto"/>
        <w:ind w:left="720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All contents and images are original from the authors.</w:t>
      </w:r>
    </w:p>
    <w:p w14:paraId="6DD24D86" w14:textId="77777777" w:rsidR="00A42D42" w:rsidRDefault="00A377D1">
      <w:pPr>
        <w:spacing w:line="480" w:lineRule="auto"/>
        <w:ind w:left="720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Authors have permission to use any content and images from the original resources (please attached the proof of the permission to use with this form)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F1ECB27" wp14:editId="1B647E92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253795" cy="21747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27040" y="3679200"/>
                          <a:ext cx="237920" cy="20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587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4855596" w14:textId="77777777" w:rsidR="00A42D42" w:rsidRDefault="00A4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1ECB27" id="Rectangle 12" o:spid="_x0000_s1028" style="position:absolute;left:0;text-align:left;margin-left:9pt;margin-top:0;width:20pt;height:17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" fillcolor="white [3201]" strokecolor="black [3200]" strokeweight="1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4855596" w14:textId="77777777" w:rsidR="00A42D42" w:rsidRDefault="00A4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7F4EC9D" w14:textId="77777777" w:rsidR="00A42D42" w:rsidRDefault="00A42D42">
      <w:pPr>
        <w:spacing w:line="480" w:lineRule="auto"/>
        <w:ind w:left="72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4A262245" w14:textId="77777777" w:rsidR="00A42D42" w:rsidRDefault="00A377D1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Corresponding Author,</w:t>
      </w:r>
    </w:p>
    <w:p w14:paraId="33FD85BD" w14:textId="77777777" w:rsidR="00A42D42" w:rsidRDefault="00A42D4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200060E1" w14:textId="77777777" w:rsidR="00A42D42" w:rsidRDefault="00A42D4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49915A93" w14:textId="77777777" w:rsidR="00A42D42" w:rsidRDefault="00A42D4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684C9423" w14:textId="77777777" w:rsidR="00A42D42" w:rsidRDefault="00A377D1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ame: </w:t>
      </w:r>
    </w:p>
    <w:p w14:paraId="5CDC01A4" w14:textId="77777777" w:rsidR="00A42D42" w:rsidRDefault="00A377D1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Date:</w:t>
      </w:r>
    </w:p>
    <w:sectPr w:rsidR="00A42D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3" w:bottom="1417" w:left="1133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3B7D74" w14:textId="77777777" w:rsidR="00CE7B9F" w:rsidRDefault="00CE7B9F">
      <w:pPr>
        <w:spacing w:line="240" w:lineRule="auto"/>
      </w:pPr>
      <w:r>
        <w:separator/>
      </w:r>
    </w:p>
  </w:endnote>
  <w:endnote w:type="continuationSeparator" w:id="0">
    <w:p w14:paraId="587293ED" w14:textId="77777777" w:rsidR="00CE7B9F" w:rsidRDefault="00CE7B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ncing Script">
    <w:altName w:val="Calibri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4D32A1" w14:textId="77777777" w:rsidR="00A42D42" w:rsidRDefault="00A42D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01BB79" w14:textId="77777777" w:rsidR="00A42D42" w:rsidRDefault="00A42D42">
    <w:pPr>
      <w:rPr>
        <w:rFonts w:ascii="Times New Roman" w:eastAsia="Times New Roman" w:hAnsi="Times New Roman" w:cs="Times New Roman"/>
        <w:sz w:val="18"/>
        <w:szCs w:val="18"/>
      </w:rPr>
    </w:pPr>
  </w:p>
  <w:p w14:paraId="2181BD2B" w14:textId="7DEB7BD0" w:rsidR="00A42D42" w:rsidRDefault="00A377D1">
    <w:pPr>
      <w:ind w:left="720"/>
      <w:jc w:val="right"/>
      <w:rPr>
        <w:rFonts w:ascii="Times New Roman" w:eastAsia="Times New Roman" w:hAnsi="Times New Roman" w:cs="Times New Roman"/>
        <w:b/>
        <w:color w:val="241F65"/>
        <w:sz w:val="12"/>
        <w:szCs w:val="12"/>
      </w:rPr>
    </w:pPr>
    <w:r>
      <w:rPr>
        <w:rFonts w:ascii="Times New Roman" w:eastAsia="Times New Roman" w:hAnsi="Times New Roman" w:cs="Times New Roman"/>
        <w:color w:val="241F65"/>
        <w:sz w:val="18"/>
        <w:szCs w:val="18"/>
      </w:rPr>
      <w:t xml:space="preserve">Page </w:t>
    </w:r>
    <w:r>
      <w:rPr>
        <w:rFonts w:ascii="Times New Roman" w:eastAsia="Times New Roman" w:hAnsi="Times New Roman" w:cs="Times New Roman"/>
        <w:color w:val="241F65"/>
        <w:sz w:val="18"/>
        <w:szCs w:val="18"/>
      </w:rPr>
      <w:fldChar w:fldCharType="begin"/>
    </w:r>
    <w:r>
      <w:rPr>
        <w:rFonts w:ascii="Times New Roman" w:eastAsia="Times New Roman" w:hAnsi="Times New Roman" w:cs="Times New Roman"/>
        <w:color w:val="241F65"/>
        <w:sz w:val="18"/>
        <w:szCs w:val="18"/>
      </w:rPr>
      <w:instrText>PAGE</w:instrText>
    </w:r>
    <w:r>
      <w:rPr>
        <w:rFonts w:ascii="Times New Roman" w:eastAsia="Times New Roman" w:hAnsi="Times New Roman" w:cs="Times New Roman"/>
        <w:color w:val="241F65"/>
        <w:sz w:val="18"/>
        <w:szCs w:val="18"/>
      </w:rPr>
      <w:fldChar w:fldCharType="separate"/>
    </w:r>
    <w:r w:rsidR="00A34397">
      <w:rPr>
        <w:rFonts w:ascii="Times New Roman" w:eastAsia="Times New Roman" w:hAnsi="Times New Roman" w:cs="Times New Roman"/>
        <w:noProof/>
        <w:color w:val="241F65"/>
        <w:sz w:val="18"/>
        <w:szCs w:val="18"/>
      </w:rPr>
      <w:t>2</w:t>
    </w:r>
    <w:r>
      <w:rPr>
        <w:rFonts w:ascii="Times New Roman" w:eastAsia="Times New Roman" w:hAnsi="Times New Roman" w:cs="Times New Roman"/>
        <w:color w:val="241F65"/>
        <w:sz w:val="18"/>
        <w:szCs w:val="18"/>
      </w:rPr>
      <w:fldChar w:fldCharType="end"/>
    </w:r>
    <w:r>
      <w:rPr>
        <w:rFonts w:ascii="Times New Roman" w:eastAsia="Times New Roman" w:hAnsi="Times New Roman" w:cs="Times New Roman"/>
        <w:color w:val="241F65"/>
        <w:sz w:val="18"/>
        <w:szCs w:val="18"/>
      </w:rPr>
      <w:t xml:space="preserve"> of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C305F9" w14:textId="77777777" w:rsidR="00A42D42" w:rsidRDefault="00A42D42">
    <w:pPr>
      <w:ind w:left="720"/>
      <w:rPr>
        <w:rFonts w:ascii="Times New Roman" w:eastAsia="Times New Roman" w:hAnsi="Times New Roman" w:cs="Times New Roman"/>
        <w:color w:val="241F6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8D5FEA" w14:textId="77777777" w:rsidR="00CE7B9F" w:rsidRDefault="00CE7B9F">
      <w:pPr>
        <w:spacing w:line="240" w:lineRule="auto"/>
      </w:pPr>
      <w:r>
        <w:separator/>
      </w:r>
    </w:p>
  </w:footnote>
  <w:footnote w:type="continuationSeparator" w:id="0">
    <w:p w14:paraId="3769DB93" w14:textId="77777777" w:rsidR="00CE7B9F" w:rsidRDefault="00CE7B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69C504" w14:textId="77777777" w:rsidR="00A42D42" w:rsidRDefault="00A42D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17B8A9" w14:textId="77777777" w:rsidR="00A42D42" w:rsidRDefault="00A42D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E09BA1" w14:textId="77777777" w:rsidR="00A42D42" w:rsidRDefault="00A42D42">
    <w:pPr>
      <w:spacing w:line="240" w:lineRule="auto"/>
      <w:rPr>
        <w:sz w:val="48"/>
        <w:szCs w:val="48"/>
      </w:rPr>
    </w:pPr>
  </w:p>
  <w:p w14:paraId="3ABF661A" w14:textId="77777777" w:rsidR="00A42D42" w:rsidRDefault="00A377D1">
    <w:pPr>
      <w:spacing w:line="240" w:lineRule="auto"/>
      <w:rPr>
        <w:sz w:val="48"/>
        <w:szCs w:val="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68C57FD7" wp14:editId="4DF9E21B">
              <wp:simplePos x="0" y="0"/>
              <wp:positionH relativeFrom="column">
                <wp:posOffset>1219200</wp:posOffset>
              </wp:positionH>
              <wp:positionV relativeFrom="paragraph">
                <wp:posOffset>355600</wp:posOffset>
              </wp:positionV>
              <wp:extent cx="4875036" cy="817257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913245" y="3380400"/>
                        <a:ext cx="4865511" cy="799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B0D3B9C" w14:textId="36FBEF5B" w:rsidR="00A42D42" w:rsidRDefault="00A377D1">
                          <w:pPr>
                            <w:spacing w:line="240" w:lineRule="auto"/>
                            <w:jc w:val="center"/>
                            <w:textDirection w:val="btLr"/>
                          </w:pPr>
                          <w:r>
                            <w:rPr>
                              <w:color w:val="002060"/>
                              <w:sz w:val="40"/>
                            </w:rPr>
                            <w:t>INTERNATIONAL INVENTION &amp; INNOVATION IN DENTISTRY EXHIBITION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C57FD7" id="Rectangle 13" o:spid="_x0000_s1029" style="position:absolute;margin-left:96pt;margin-top:28pt;width:383.85pt;height:64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" fillcolor="white [3201]" stroked="f">
              <v:textbox inset="2.53958mm,1.2694mm,2.53958mm,1.2694mm">
                <w:txbxContent>
                  <w:p w14:paraId="0B0D3B9C" w14:textId="36FBEF5B" w:rsidR="00A42D42" w:rsidRDefault="00A377D1">
                    <w:pPr>
                      <w:spacing w:line="240" w:lineRule="auto"/>
                      <w:jc w:val="center"/>
                      <w:textDirection w:val="btLr"/>
                    </w:pPr>
                    <w:r>
                      <w:rPr>
                        <w:color w:val="002060"/>
                        <w:sz w:val="40"/>
                      </w:rPr>
                      <w:t>INTERNATIONAL INVENTION &amp; INNOVATION IN DENTISTRY EXHIBITION</w:t>
                    </w:r>
                  </w:p>
                </w:txbxContent>
              </v:textbox>
            </v:rect>
          </w:pict>
        </mc:Fallback>
      </mc:AlternateContent>
    </w:r>
  </w:p>
  <w:p w14:paraId="5BBCBB86" w14:textId="18ACE04D" w:rsidR="00A42D42" w:rsidRDefault="00A34397">
    <w:pPr>
      <w:spacing w:line="240" w:lineRule="auto"/>
      <w:rPr>
        <w:sz w:val="48"/>
        <w:szCs w:val="48"/>
      </w:rPr>
    </w:pPr>
    <w:r>
      <w:rPr>
        <w:noProof/>
      </w:rPr>
      <w:drawing>
        <wp:inline distT="0" distB="0" distL="0" distR="0" wp14:anchorId="3B259894" wp14:editId="5B252281">
          <wp:extent cx="991878" cy="8907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7" r="537"/>
                  <a:stretch>
                    <a:fillRect/>
                  </a:stretch>
                </pic:blipFill>
                <pic:spPr bwMode="auto">
                  <a:xfrm>
                    <a:off x="0" y="0"/>
                    <a:ext cx="991878" cy="890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272F9D7" w14:textId="77777777" w:rsidR="00A42D42" w:rsidRDefault="00CE7B9F">
    <w:pPr>
      <w:spacing w:line="240" w:lineRule="auto"/>
      <w:rPr>
        <w:rFonts w:ascii="Dancing Script" w:eastAsia="Dancing Script" w:hAnsi="Dancing Script" w:cs="Dancing Script"/>
        <w:color w:val="ED1C24"/>
        <w:sz w:val="16"/>
        <w:szCs w:val="16"/>
      </w:rPr>
    </w:pPr>
    <w:r>
      <w:rPr>
        <w:noProof/>
      </w:rPr>
      <w:pict w14:anchorId="05AB89E6">
        <v:rect id="_x0000_i1025" alt="" style="width:451.3pt;height:.05pt;mso-width-percent:0;mso-height-percent:0;mso-width-percent:0;mso-height-percent:0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sDQ2NLI0M7QwNzRR0lEKTi0uzszPAykwrAUAJGGiPCwAAAA="/>
  </w:docVars>
  <w:rsids>
    <w:rsidRoot w:val="00A42D42"/>
    <w:rsid w:val="00A34397"/>
    <w:rsid w:val="00A377D1"/>
    <w:rsid w:val="00A42D42"/>
    <w:rsid w:val="00C1609E"/>
    <w:rsid w:val="00CE7B9F"/>
    <w:rsid w:val="00D47CF8"/>
    <w:rsid w:val="00DC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0B89FB"/>
  <w15:docId w15:val="{1E25FF1F-90A3-4845-898A-7B8CF9465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MY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723A29"/>
    <w:pPr>
      <w:spacing w:line="240" w:lineRule="auto"/>
    </w:pPr>
    <w:rPr>
      <w:color w:val="000000"/>
      <w:lang w:val="uz-Cyrl-U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569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69C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439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397"/>
  </w:style>
  <w:style w:type="paragraph" w:styleId="Footer">
    <w:name w:val="footer"/>
    <w:basedOn w:val="Normal"/>
    <w:link w:val="FooterChar"/>
    <w:uiPriority w:val="99"/>
    <w:unhideWhenUsed/>
    <w:rsid w:val="0091439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397"/>
  </w:style>
  <w:style w:type="character" w:styleId="Hyperlink">
    <w:name w:val="Hyperlink"/>
    <w:basedOn w:val="DefaultParagraphFont"/>
    <w:uiPriority w:val="99"/>
    <w:unhideWhenUsed/>
    <w:rsid w:val="0053352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335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668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317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A1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MY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A1E06"/>
    <w:rPr>
      <w:color w:val="605E5C"/>
      <w:shd w:val="clear" w:color="auto" w:fill="E1DFDD"/>
    </w:rPr>
  </w:style>
  <w:style w:type="character" w:customStyle="1" w:styleId="color18">
    <w:name w:val="color_18"/>
    <w:basedOn w:val="DefaultParagraphFont"/>
    <w:rsid w:val="005A1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r6IUJueHI9vVoIzUw5pTDyBLBg==">AMUW2mWRuctbMG0LIU8m4ucOvM1S0eAb1T95uY4Gwu1iqAWAl+Gp4G2HMTqGTA8tq+bO2b2kn8JPdAPOsRJ0Y+wXKF01Pvbf+CUcwanGmLseYE3p7ZCPT5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TM Staff</dc:creator>
  <cp:lastModifiedBy>EDDY HASRUL BIN HASSAN (PROFESOR MADYA TS DR)</cp:lastModifiedBy>
  <cp:revision>3</cp:revision>
  <dcterms:created xsi:type="dcterms:W3CDTF">2020-05-21T15:57:00Z</dcterms:created>
  <dcterms:modified xsi:type="dcterms:W3CDTF">2024-07-18T04:48:00Z</dcterms:modified>
</cp:coreProperties>
</file>